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04813" w14:textId="77777777" w:rsidR="008B45EA" w:rsidRPr="00737D4C" w:rsidRDefault="008B45EA" w:rsidP="008B45EA">
      <w:pPr>
        <w:spacing w:after="0" w:line="240" w:lineRule="auto"/>
        <w:jc w:val="center"/>
        <w:rPr>
          <w:rFonts w:cs="Arial"/>
          <w:b/>
          <w:sz w:val="36"/>
          <w:szCs w:val="44"/>
        </w:rPr>
      </w:pPr>
      <w:r w:rsidRPr="00737D4C">
        <w:rPr>
          <w:rFonts w:cs="Arial"/>
          <w:b/>
          <w:sz w:val="36"/>
          <w:szCs w:val="44"/>
        </w:rPr>
        <w:t>CCT College Dublin</w:t>
      </w:r>
    </w:p>
    <w:p w14:paraId="6CE9EF58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8"/>
          <w:szCs w:val="44"/>
        </w:rPr>
      </w:pPr>
    </w:p>
    <w:p w14:paraId="658FF92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  <w:r w:rsidRPr="00737D4C">
        <w:rPr>
          <w:rFonts w:cs="Arial"/>
          <w:b/>
          <w:sz w:val="28"/>
          <w:szCs w:val="44"/>
        </w:rPr>
        <w:t>Assessment Cover Page</w:t>
      </w:r>
    </w:p>
    <w:p w14:paraId="5F55520F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Cs/>
          <w:i/>
          <w:iCs/>
          <w:color w:val="FF0000"/>
        </w:rPr>
      </w:pPr>
      <w:r w:rsidRPr="00737D4C">
        <w:rPr>
          <w:rFonts w:cs="Arial"/>
          <w:bCs/>
          <w:i/>
          <w:iCs/>
          <w:color w:val="FF0000"/>
        </w:rPr>
        <w:t>To be provided separately as a word doc for students to include with every submission</w:t>
      </w:r>
    </w:p>
    <w:p w14:paraId="6739F8F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</w:p>
    <w:p w14:paraId="36101A2E" w14:textId="77777777" w:rsidR="008B45EA" w:rsidRPr="00737D4C" w:rsidRDefault="008B45EA" w:rsidP="008B45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8B45EA" w:rsidRPr="00737D4C" w14:paraId="729B4079" w14:textId="77777777" w:rsidTr="00CB1D82">
        <w:tc>
          <w:tcPr>
            <w:tcW w:w="2263" w:type="dxa"/>
          </w:tcPr>
          <w:p w14:paraId="22C92E61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Module Title:</w:t>
            </w:r>
          </w:p>
          <w:p w14:paraId="1B0506A6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DCC5C1" w14:textId="5F92AF73" w:rsidR="008B45EA" w:rsidRPr="00737D4C" w:rsidRDefault="00D17012" w:rsidP="00CB1D82">
            <w:r w:rsidRPr="00D17012">
              <w:t>MSc in Data Analytics (Semester I)</w:t>
            </w:r>
          </w:p>
        </w:tc>
      </w:tr>
      <w:tr w:rsidR="008B45EA" w:rsidRPr="00737D4C" w14:paraId="01B2E8FD" w14:textId="77777777" w:rsidTr="00CB1D82">
        <w:tc>
          <w:tcPr>
            <w:tcW w:w="2263" w:type="dxa"/>
          </w:tcPr>
          <w:p w14:paraId="4905471C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Title:</w:t>
            </w:r>
          </w:p>
          <w:p w14:paraId="6A85DF67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CD85147" w14:textId="0ED0D0A9" w:rsidR="008B45EA" w:rsidRPr="00737D4C" w:rsidRDefault="00D17012" w:rsidP="00CB1D82">
            <w:r w:rsidRPr="00D17012">
              <w:t>CA</w:t>
            </w:r>
            <w:r w:rsidR="00C67E8A">
              <w:t>2</w:t>
            </w:r>
          </w:p>
        </w:tc>
      </w:tr>
      <w:tr w:rsidR="008B45EA" w:rsidRPr="00737D4C" w14:paraId="46AD0123" w14:textId="77777777" w:rsidTr="00CB1D82">
        <w:tc>
          <w:tcPr>
            <w:tcW w:w="2263" w:type="dxa"/>
          </w:tcPr>
          <w:p w14:paraId="47A0DD5E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Lecturer Name:</w:t>
            </w:r>
          </w:p>
          <w:p w14:paraId="0159467B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169DD4D4" w14:textId="77777777" w:rsidR="00D17012" w:rsidRDefault="00D17012" w:rsidP="00D17012">
            <w:r>
              <w:t>Marina Iantorno</w:t>
            </w:r>
          </w:p>
          <w:p w14:paraId="3FFA8D20" w14:textId="77777777" w:rsidR="00D17012" w:rsidRDefault="00D17012" w:rsidP="00D17012">
            <w:r>
              <w:t>Muhammad Iqbal</w:t>
            </w:r>
          </w:p>
          <w:p w14:paraId="58F1934E" w14:textId="0A04E2BD" w:rsidR="008B45EA" w:rsidRPr="00737D4C" w:rsidRDefault="00D17012" w:rsidP="00D17012">
            <w:r>
              <w:t>David McQuaid</w:t>
            </w:r>
          </w:p>
        </w:tc>
      </w:tr>
      <w:tr w:rsidR="008B45EA" w:rsidRPr="00737D4C" w14:paraId="59204FED" w14:textId="77777777" w:rsidTr="00CB1D82">
        <w:tc>
          <w:tcPr>
            <w:tcW w:w="2263" w:type="dxa"/>
          </w:tcPr>
          <w:p w14:paraId="76116CEF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Full Name:</w:t>
            </w:r>
          </w:p>
          <w:p w14:paraId="158D092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EA41E03" w14:textId="442D556B" w:rsidR="008B45EA" w:rsidRPr="00737D4C" w:rsidRDefault="00D17012" w:rsidP="00CB1D82">
            <w:r>
              <w:t>Raúl Martín Sánchez</w:t>
            </w:r>
          </w:p>
        </w:tc>
      </w:tr>
      <w:tr w:rsidR="008B45EA" w:rsidRPr="00737D4C" w14:paraId="020138E2" w14:textId="77777777" w:rsidTr="00CB1D82">
        <w:tc>
          <w:tcPr>
            <w:tcW w:w="2263" w:type="dxa"/>
          </w:tcPr>
          <w:p w14:paraId="47A7141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Number:</w:t>
            </w:r>
          </w:p>
          <w:p w14:paraId="6FBA536D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A1F68B8" w14:textId="790BFB7B" w:rsidR="008B45EA" w:rsidRPr="00737D4C" w:rsidRDefault="00D17012" w:rsidP="00CB1D82">
            <w:r w:rsidRPr="00D17012">
              <w:t>sbs22021</w:t>
            </w:r>
          </w:p>
        </w:tc>
      </w:tr>
      <w:tr w:rsidR="008B45EA" w:rsidRPr="00737D4C" w14:paraId="0B83F38F" w14:textId="77777777" w:rsidTr="00CB1D82">
        <w:tc>
          <w:tcPr>
            <w:tcW w:w="2263" w:type="dxa"/>
          </w:tcPr>
          <w:p w14:paraId="03EFE802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Due Date:</w:t>
            </w:r>
          </w:p>
          <w:p w14:paraId="25A44728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4A9D5E" w14:textId="2A68C8AA" w:rsidR="008B45EA" w:rsidRPr="00737D4C" w:rsidRDefault="00C67E8A" w:rsidP="00CB1D82">
            <w:r>
              <w:t>22</w:t>
            </w:r>
            <w:r w:rsidR="00D17012">
              <w:t>/0</w:t>
            </w:r>
            <w:r>
              <w:t>5</w:t>
            </w:r>
            <w:r w:rsidR="00D17012">
              <w:t>/2022</w:t>
            </w:r>
          </w:p>
        </w:tc>
      </w:tr>
      <w:tr w:rsidR="008B45EA" w:rsidRPr="00737D4C" w14:paraId="15D4D1EF" w14:textId="77777777" w:rsidTr="00CB1D82">
        <w:tc>
          <w:tcPr>
            <w:tcW w:w="2263" w:type="dxa"/>
          </w:tcPr>
          <w:p w14:paraId="60236CF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Date of Submission:</w:t>
            </w:r>
          </w:p>
          <w:p w14:paraId="4A17D77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0FB109E2" w14:textId="79ECA565" w:rsidR="008B45EA" w:rsidRPr="00737D4C" w:rsidRDefault="00C67E8A" w:rsidP="00CB1D82">
            <w:r>
              <w:t>24</w:t>
            </w:r>
            <w:r w:rsidR="00D17012">
              <w:t>/0</w:t>
            </w:r>
            <w:r>
              <w:t>5</w:t>
            </w:r>
            <w:r w:rsidR="00D17012">
              <w:t>/2022</w:t>
            </w:r>
          </w:p>
        </w:tc>
      </w:tr>
    </w:tbl>
    <w:p w14:paraId="20868575" w14:textId="77777777" w:rsidR="008B45EA" w:rsidRPr="00737D4C" w:rsidRDefault="008B45EA" w:rsidP="008B45EA"/>
    <w:p w14:paraId="63BAA5DB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0A799FEC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76F8E0A5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</w:p>
    <w:p w14:paraId="44CF17D2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  <w:r w:rsidRPr="00737D4C">
        <w:rPr>
          <w:rFonts w:cs="Arial"/>
          <w:b/>
          <w:sz w:val="20"/>
        </w:rPr>
        <w:t xml:space="preserve">Declaration </w:t>
      </w:r>
    </w:p>
    <w:p w14:paraId="57D1B31F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5EA" w:rsidRPr="00737D4C" w14:paraId="22937578" w14:textId="77777777" w:rsidTr="00CB1D82">
        <w:trPr>
          <w:trHeight w:val="1111"/>
        </w:trPr>
        <w:tc>
          <w:tcPr>
            <w:tcW w:w="9016" w:type="dxa"/>
          </w:tcPr>
          <w:p w14:paraId="22D19251" w14:textId="77777777" w:rsidR="008B45EA" w:rsidRPr="00737D4C" w:rsidRDefault="008B45EA" w:rsidP="00CB1D82">
            <w:pPr>
              <w:rPr>
                <w:rFonts w:cs="Arial"/>
              </w:rPr>
            </w:pPr>
            <w:r w:rsidRPr="00737D4C">
              <w:rPr>
                <w:rFonts w:cs="Arial"/>
              </w:rPr>
              <w:t>By submitting this assessment, I confirm that I have read the CCT policy on Academic Misconduct and understand the implications of submitting work that is not my own or does not appropriately reference material taken from a third party or other source. I declare it to be my own work and that all material from third parties has been appropriately referenced. I further confirm that this work has not previously been submitted for assessment by myself or someone else in CCT College Dublin or any other higher education institution.</w:t>
            </w:r>
          </w:p>
          <w:p w14:paraId="5CE6F009" w14:textId="77777777" w:rsidR="008B45EA" w:rsidRPr="00737D4C" w:rsidRDefault="008B45EA" w:rsidP="00CB1D82">
            <w:pPr>
              <w:rPr>
                <w:rFonts w:cs="Arial"/>
                <w:sz w:val="20"/>
              </w:rPr>
            </w:pPr>
          </w:p>
        </w:tc>
      </w:tr>
    </w:tbl>
    <w:p w14:paraId="0E0E3B2A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3006112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CD4CE74" w14:textId="77777777" w:rsidR="008B45EA" w:rsidRDefault="008B45EA"/>
    <w:sectPr w:rsidR="008B45EA" w:rsidSect="00E4391A"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DU3trAwNTA3MTRW0lEKTi0uzszPAykwqgUANQqnySwAAAA="/>
  </w:docVars>
  <w:rsids>
    <w:rsidRoot w:val="008B45EA"/>
    <w:rsid w:val="008B45EA"/>
    <w:rsid w:val="00C67E8A"/>
    <w:rsid w:val="00D1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1A5D"/>
  <w15:chartTrackingRefBased/>
  <w15:docId w15:val="{1EEAEC47-62BB-4F8A-A8F2-AB3ED1CF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4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dc:description/>
  <cp:lastModifiedBy>Raul Martin</cp:lastModifiedBy>
  <cp:revision>3</cp:revision>
  <cp:lastPrinted>2022-04-11T21:24:00Z</cp:lastPrinted>
  <dcterms:created xsi:type="dcterms:W3CDTF">2022-04-11T21:27:00Z</dcterms:created>
  <dcterms:modified xsi:type="dcterms:W3CDTF">2022-05-23T18:16:00Z</dcterms:modified>
</cp:coreProperties>
</file>